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Stock Ticker automation</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For example, the stock symbol for SS&amp;C Technologies Holdings Inc on NASDAQ is 'SSNC'.</w:t>
      </w:r>
    </w:p>
    <w:p w14:paraId="62F5A1FB" w14:textId="528D4D58" w:rsidR="00660977" w:rsidRDefault="00660977" w:rsidP="00660977">
      <w:pPr>
        <w:pStyle w:val="Subtitle"/>
        <w:jc w:val="both"/>
        <w:rPr>
          <w:rFonts w:ascii="Arial Unicode MS" w:eastAsia="Arial Unicode MS" w:hAnsi="Arial Unicode MS" w:cs="Arial Unicode MS"/>
        </w:rPr>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Bot should be coded to then open a new browser window.</w:t>
      </w:r>
    </w:p>
    <w:p w14:paraId="62F5A1FB" w14:textId="528D4D58" w:rsidR="00660977" w:rsidRDefault="00660977" w:rsidP="00660977">
      <w:pPr>
        <w:pStyle w:val="Subtitle"/>
        <w:jc w:val="both"/>
        <w:rPr>
          <w:rFonts w:ascii="Arial Unicode MS" w:eastAsia="Arial Unicode MS" w:hAnsi="Arial Unicode MS" w:cs="Arial Unicode MS"/>
        </w:rPr>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It should navigate to Google website (example: SSNC stock price)</w:t>
      </w:r>
    </w:p>
    <w:p w14:paraId="62F5A1FB" w14:textId="528D4D58" w:rsidR="00660977" w:rsidRDefault="00660977" w:rsidP="00660977">
      <w:pPr>
        <w:pStyle w:val="Subtitle"/>
        <w:jc w:val="both"/>
        <w:rPr>
          <w:rFonts w:ascii="Arial Unicode MS" w:eastAsia="Arial Unicode MS" w:hAnsi="Arial Unicode MS" w:cs="Arial Unicode MS"/>
        </w:rPr>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get stock details for the given input stock ticker.</w:t>
      </w:r>
    </w:p>
    <w:p w14:paraId="62F5A1FB" w14:textId="528D4D58" w:rsidR="00660977" w:rsidRDefault="00660977" w:rsidP="00660977">
      <w:pPr>
        <w:pStyle w:val="Subtitle"/>
        <w:jc w:val="both"/>
        <w:rPr>
          <w:rFonts w:ascii="Arial Unicode MS" w:eastAsia="Arial Unicode MS" w:hAnsi="Arial Unicode MS" w:cs="Arial Unicode MS"/>
        </w:rPr>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write the following details to a text file.</w:t>
      </w:r>
    </w:p>
    <w:p w14:paraId="62F5A1FB" w14:textId="528D4D58" w:rsidR="00660977" w:rsidRDefault="00660977" w:rsidP="00660977">
      <w:pPr>
        <w:pStyle w:val="Subtitle"/>
        <w:jc w:val="both"/>
        <w:rPr>
          <w:rFonts w:ascii="Arial Unicode MS" w:eastAsia="Arial Unicode MS" w:hAnsi="Arial Unicode MS" w:cs="Arial Unicode MS"/>
        </w:rPr>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Please test your code for the following tickers SSNC, WMT, MSFT, BA to ensure it meets the requirements given.</w:t>
      </w:r>
    </w:p>
    <w:p w14:paraId="62F5A1FB" w14:textId="528D4D58" w:rsidR="00660977" w:rsidRDefault="00660977" w:rsidP="00660977">
      <w:pPr>
        <w:pStyle w:val="Subtitle"/>
        <w:jc w:val="both"/>
        <w:rPr>
          <w:rFonts w:ascii="Arial Unicode MS" w:eastAsia="Arial Unicode MS" w:hAnsi="Arial Unicode MS" w:cs="Arial Unicode MS"/>
        </w:rPr>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All the output should be dynamic and NOT hardcoded. Ensure to include error handling and best practices as appropriate.</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Vajrang</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Stock Ticker automation</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For example, the stock symbol for SS&amp;C Technologies Holdings Inc on NASDAQ is 'SSNC'.</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Bot should be coded to then open a new browser window.</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It should navigate to Google website (example: SSNC stock price)</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get stock details for the given input stock ticker.</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write the following details to a text file.</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Please test your code for the following tickers SSNC, WMT, MSFT, BA to ensure it meets the requirements given.</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All the output should be dynamic and NOT hardcoded. Ensure to include error handling and best practices as appropriate.</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4.6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4914900" cy="36861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14900" cy="368617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1</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4.6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Google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msft stock price - Google Search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data from excel as inpu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Get stock pric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4.6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nter stock nam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Eg: MSFT stock price</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xtract Stock information</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1. Price</w:t>
            </w:r>
          </w:p>
          <w:p w14:paraId="0001882F" w14:textId="0C3315E5" w:rsidR="00B2779F" w:rsidRPr="00686B77" w:rsidRDefault="00B2779F" w:rsidP="00686B77">
            <w:pPr>
              <w:pStyle w:val="SimpleText"/>
            </w:pPr>
            <w:r w:rsidRPr="00686B77">
              <w:t xml:space="preserve">2. market</w:t>
            </w:r>
          </w:p>
          <w:p w14:paraId="0001882F" w14:textId="0C3315E5" w:rsidR="00B2779F" w:rsidRPr="00686B77" w:rsidRDefault="00B2779F" w:rsidP="00686B77">
            <w:pPr>
              <w:pStyle w:val="SimpleText"/>
            </w:pPr>
            <w:r w:rsidRPr="00686B77">
              <w:t xml:space="preserve">3. ticker</w:t>
            </w:r>
          </w:p>
          <w:p w14:paraId="0001882F" w14:textId="0C3315E5" w:rsidR="00B2779F" w:rsidRPr="00686B77" w:rsidRDefault="00B2779F" w:rsidP="00686B77">
            <w:pPr>
              <w:pStyle w:val="SimpleText"/>
            </w:pPr>
            <w:r w:rsidRPr="00686B77">
              <w:t xml:space="preserve">4 date</w:t>
            </w:r>
          </w:p>
          <w:p w14:paraId="0001882F" w14:textId="0C3315E5" w:rsidR="00B2779F" w:rsidRPr="00686B77" w:rsidRDefault="00B2779F" w:rsidP="00686B77">
            <w:pPr>
              <w:pStyle w:val="SimpleText"/>
            </w:pPr>
            <w:r w:rsidRPr="00686B77">
              <w:t xml:space="preserve">5 currency</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reate report
Create a file with with 
ticker name and details
1. Price
2. market
3. ticker
4 date
5 currency</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end email with repor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26" Type="http://schemas.openxmlformats.org/officeDocument/2006/relationships/customXml" Target="../customXml/item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5"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_generated_3.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_generated_2.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7" Type="http://schemas.openxmlformats.org/officeDocument/2006/relationships/customXml" Target="../customXml/item4.xml"/></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D886305E1A05E448C1A316AE23FABCD" ma:contentTypeVersion="16" ma:contentTypeDescription="Create a new document." ma:contentTypeScope="" ma:versionID="652b41af5970eaaa5987fd01f352674e">
  <xsd:schema xmlns:xsd="http://www.w3.org/2001/XMLSchema" xmlns:xs="http://www.w3.org/2001/XMLSchema" xmlns:p="http://schemas.microsoft.com/office/2006/metadata/properties" xmlns:ns2="724559a3-5ba9-4661-a540-750ab5364816" xmlns:ns3="8484e914-0ef4-4b6a-9d9c-40efcd2381be" targetNamespace="http://schemas.microsoft.com/office/2006/metadata/properties" ma:root="true" ma:fieldsID="65c77ea10966d928ae2bd642965c6856" ns2:_="" ns3:_="">
    <xsd:import namespace="724559a3-5ba9-4661-a540-750ab5364816"/>
    <xsd:import namespace="8484e914-0ef4-4b6a-9d9c-40efcd2381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559a3-5ba9-4661-a540-750ab53648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c6e89b8-a006-4a5f-bc65-3760b35738e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84e914-0ef4-4b6a-9d9c-40efcd2381b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ea6f422a-132d-4140-abb3-5aabf551df30}" ma:internalName="TaxCatchAll" ma:showField="CatchAllData" ma:web="8484e914-0ef4-4b6a-9d9c-40efcd2381b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24559a3-5ba9-4661-a540-750ab5364816">
      <Terms xmlns="http://schemas.microsoft.com/office/infopath/2007/PartnerControls"/>
    </lcf76f155ced4ddcb4097134ff3c332f>
    <TaxCatchAll xmlns="8484e914-0ef4-4b6a-9d9c-40efcd2381be" xsi:nil="true"/>
    <SharedWithUsers xmlns="8484e914-0ef4-4b6a-9d9c-40efcd2381be">
      <UserInfo>
        <DisplayName/>
        <AccountId xsi:nil="true"/>
        <AccountType/>
      </UserInfo>
    </SharedWithUsers>
    <MediaLengthInSeconds xmlns="724559a3-5ba9-4661-a540-750ab5364816" xsi:nil="true"/>
  </documentManagement>
</p:properties>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customXml/itemProps2.xml><?xml version="1.0" encoding="utf-8"?>
<ds:datastoreItem xmlns:ds="http://schemas.openxmlformats.org/officeDocument/2006/customXml" ds:itemID="{0B4BEC6E-877D-4DBE-B7EC-D68AD7C3369E}"/>
</file>

<file path=customXml/itemProps3.xml><?xml version="1.0" encoding="utf-8"?>
<ds:datastoreItem xmlns:ds="http://schemas.openxmlformats.org/officeDocument/2006/customXml" ds:itemID="{148E35C0-7C57-41FD-A4D1-61EE4AFA748A}"/>
</file>

<file path=customXml/itemProps4.xml><?xml version="1.0" encoding="utf-8"?>
<ds:datastoreItem xmlns:ds="http://schemas.openxmlformats.org/officeDocument/2006/customXml" ds:itemID="{6AEC72D1-3971-4F30-B945-680A81B9FE17}"/>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6D886305E1A05E448C1A316AE23FABCD</vt:lpwstr>
  </property>
  <property fmtid="{D5CDD505-2E9C-101B-9397-08002B2CF9AE}" pid="4" name="Order">
    <vt:r8>28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MediaServiceImageTags">
    <vt:lpwstr/>
  </property>
</Properties>
</file>